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B74053" w:rsidRDefault="00FF7FDA" w:rsidP="00B74053">
      <w:pPr>
        <w:pStyle w:val="Title"/>
      </w:pPr>
      <w:bookmarkStart w:id="0" w:name="_GoBack"/>
      <w:r w:rsidRPr="00B74053">
        <w:t>Untitled</w:t>
      </w:r>
    </w:p>
    <w:bookmarkEnd w:id="0"/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 xml:space="preserve">In order to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CF883" w14:textId="77777777" w:rsidR="00796BA9" w:rsidRDefault="00796BA9">
      <w:pPr>
        <w:spacing w:after="0"/>
      </w:pPr>
      <w:r>
        <w:separator/>
      </w:r>
    </w:p>
  </w:endnote>
  <w:endnote w:type="continuationSeparator" w:id="0">
    <w:p w14:paraId="60916B01" w14:textId="77777777" w:rsidR="00796BA9" w:rsidRDefault="00796B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EF73C7" w14:textId="77777777" w:rsidR="00796BA9" w:rsidRDefault="00796BA9">
      <w:r>
        <w:separator/>
      </w:r>
    </w:p>
  </w:footnote>
  <w:footnote w:type="continuationSeparator" w:id="0">
    <w:p w14:paraId="5C8331BA" w14:textId="77777777" w:rsidR="00796BA9" w:rsidRDefault="00796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796BA9"/>
    <w:rsid w:val="008D6863"/>
    <w:rsid w:val="009C1BCF"/>
    <w:rsid w:val="00B66E26"/>
    <w:rsid w:val="00B74053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6</cp:revision>
  <dcterms:created xsi:type="dcterms:W3CDTF">2016-04-09T03:00:00Z</dcterms:created>
  <dcterms:modified xsi:type="dcterms:W3CDTF">2017-08-03T23:41:00Z</dcterms:modified>
</cp:coreProperties>
</file>